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73ED1" w14:textId="77777777" w:rsidR="00992557" w:rsidRDefault="00344137">
      <w:pPr>
        <w:pStyle w:val="Title"/>
      </w:pPr>
      <w:r>
        <w:t>Critique_of_Project04.docx</w:t>
      </w:r>
    </w:p>
    <w:p w14:paraId="4771A5C7" w14:textId="77777777" w:rsidR="00992557" w:rsidRDefault="00344137">
      <w:pPr>
        <w:pStyle w:val="Author"/>
      </w:pPr>
      <w:r>
        <w:t>DA_6223_Spring2021</w:t>
      </w:r>
    </w:p>
    <w:p w14:paraId="6DF19291" w14:textId="77777777" w:rsidR="00992557" w:rsidRDefault="00344137">
      <w:pPr>
        <w:pStyle w:val="Date"/>
      </w:pPr>
      <w:r>
        <w:t>3/26/2021</w:t>
      </w:r>
    </w:p>
    <w:p w14:paraId="6790A542" w14:textId="77777777" w:rsidR="00992557" w:rsidRDefault="00344137">
      <w:pPr>
        <w:pStyle w:val="Heading2"/>
      </w:pPr>
      <w:bookmarkStart w:id="0" w:name="vegan-restaurants-in-usa"/>
      <w:r>
        <w:t>Vegan Restaurants in USA</w:t>
      </w:r>
      <w:bookmarkEnd w:id="0"/>
    </w:p>
    <w:p w14:paraId="3320B410" w14:textId="77777777" w:rsidR="00992557" w:rsidRDefault="00344137">
      <w:pPr>
        <w:pStyle w:val="FirstParagraph"/>
      </w:pPr>
      <w:r>
        <w:t>What is their topic on? Finding vegan restaurants in the United States.</w:t>
      </w:r>
    </w:p>
    <w:p w14:paraId="08A8908C" w14:textId="77777777" w:rsidR="00992557" w:rsidRDefault="00344137">
      <w:pPr>
        <w:pStyle w:val="BodyText"/>
      </w:pPr>
      <w:r>
        <w:t>• Is the title consistent with the topic? Yes</w:t>
      </w:r>
    </w:p>
    <w:p w14:paraId="45BE1051" w14:textId="77777777" w:rsidR="00992557" w:rsidRDefault="00344137">
      <w:pPr>
        <w:pStyle w:val="BodyText"/>
      </w:pPr>
      <w:r>
        <w:t>• In other words does the title make sense for the project? The presenter comments on the love of vegan food and this was the incentive to learn more about restaurants that are primarily vegan cuisine. Are the objectives of the project clearly identifiable</w:t>
      </w:r>
      <w:r>
        <w:t>?</w:t>
      </w:r>
    </w:p>
    <w:p w14:paraId="2784DBE1" w14:textId="77777777" w:rsidR="00992557" w:rsidRDefault="00344137">
      <w:pPr>
        <w:pStyle w:val="BodyText"/>
      </w:pPr>
      <w:r>
        <w:t>• What are they wanting to study? The presenter has interest in becoming a vegan consumer.</w:t>
      </w:r>
    </w:p>
    <w:p w14:paraId="2EF40228" w14:textId="77777777" w:rsidR="00992557" w:rsidRDefault="00344137">
      <w:pPr>
        <w:pStyle w:val="BodyText"/>
      </w:pPr>
      <w:r>
        <w:t>• What is the motivation of this project? The presenter states to improve health, help the ecosystem of the planet, and do his part on stopping cruelty to animals.</w:t>
      </w:r>
    </w:p>
    <w:p w14:paraId="620393F1" w14:textId="77777777" w:rsidR="00992557" w:rsidRDefault="00344137">
      <w:pPr>
        <w:pStyle w:val="BodyText"/>
      </w:pPr>
      <w:r>
        <w:t>• What does the presenter hope to accomplish with this project? The presenter wishes to identify which US state has the highest vegan establishments, which restaurant chain has the highest number of US locations and which vegan restaurants are on the top-</w:t>
      </w:r>
      <w:r>
        <w:t>10 list Yelp.com for most reviews. What data are used?</w:t>
      </w:r>
    </w:p>
    <w:p w14:paraId="3E4F7578" w14:textId="77777777" w:rsidR="00992557" w:rsidRDefault="00344137">
      <w:pPr>
        <w:pStyle w:val="BodyText"/>
      </w:pPr>
      <w:r>
        <w:t>• What website(s) are scraped? Yelp.com</w:t>
      </w:r>
    </w:p>
    <w:p w14:paraId="095A4C2C" w14:textId="77777777" w:rsidR="00992557" w:rsidRDefault="00344137">
      <w:pPr>
        <w:pStyle w:val="BodyText"/>
      </w:pPr>
      <w:r>
        <w:t>• Are other data brought in from outside sources? None. – If so, what are they and how do they add to the project? N/A  What is your overall impression of the pr</w:t>
      </w:r>
      <w:r>
        <w:t>oject? Other encouragements/critiques you would like to provide to your colleague in order for them to have a more refined project.</w:t>
      </w:r>
    </w:p>
    <w:p w14:paraId="6828E3B6" w14:textId="77777777" w:rsidR="00992557" w:rsidRDefault="00344137">
      <w:pPr>
        <w:pStyle w:val="BodyText"/>
      </w:pPr>
      <w:r>
        <w:t>• Provide supplemental material, such as a separate slide deck. It would be useful in review.</w:t>
      </w:r>
    </w:p>
    <w:p w14:paraId="03B4B202" w14:textId="77777777" w:rsidR="00992557" w:rsidRDefault="00344137">
      <w:pPr>
        <w:pStyle w:val="BodyText"/>
      </w:pPr>
      <w:r>
        <w:t>• Good use of visualizations.</w:t>
      </w:r>
    </w:p>
    <w:sectPr w:rsidR="009925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875F9A" w14:textId="77777777" w:rsidR="00344137" w:rsidRDefault="00344137">
      <w:pPr>
        <w:spacing w:after="0"/>
      </w:pPr>
      <w:r>
        <w:separator/>
      </w:r>
    </w:p>
  </w:endnote>
  <w:endnote w:type="continuationSeparator" w:id="0">
    <w:p w14:paraId="01CA581A" w14:textId="77777777" w:rsidR="00344137" w:rsidRDefault="003441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D659DA" w14:textId="77777777" w:rsidR="00344137" w:rsidRDefault="00344137">
      <w:r>
        <w:separator/>
      </w:r>
    </w:p>
  </w:footnote>
  <w:footnote w:type="continuationSeparator" w:id="0">
    <w:p w14:paraId="1690B3E8" w14:textId="77777777" w:rsidR="00344137" w:rsidRDefault="003441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34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44137"/>
    <w:rsid w:val="0037741C"/>
    <w:rsid w:val="004E29B3"/>
    <w:rsid w:val="00590D07"/>
    <w:rsid w:val="00784D58"/>
    <w:rsid w:val="008D6863"/>
    <w:rsid w:val="0099255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142683"/>
  <w15:docId w15:val="{9115D310-FF15-F148-BEF9-D4FFC04E4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0</Words>
  <Characters>1259</Characters>
  <Application>Microsoft Office Word</Application>
  <DocSecurity>0</DocSecurity>
  <Lines>10</Lines>
  <Paragraphs>2</Paragraphs>
  <ScaleCrop>false</ScaleCrop>
  <Company/>
  <LinksUpToDate>false</LinksUpToDate>
  <CharactersWithSpaces>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_of_Project04.docx</dc:title>
  <dc:creator>DA_6223_Spring2021</dc:creator>
  <cp:keywords/>
  <cp:lastModifiedBy>Richard Rodriguez</cp:lastModifiedBy>
  <cp:revision>2</cp:revision>
  <dcterms:created xsi:type="dcterms:W3CDTF">2021-03-26T22:11:00Z</dcterms:created>
  <dcterms:modified xsi:type="dcterms:W3CDTF">2021-03-26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6/2021</vt:lpwstr>
  </property>
  <property fmtid="{D5CDD505-2E9C-101B-9397-08002B2CF9AE}" pid="3" name="output">
    <vt:lpwstr>word_document</vt:lpwstr>
  </property>
</Properties>
</file>